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92F5" w14:textId="0A82C7AB" w:rsidR="00D16839" w:rsidRDefault="00C15997" w:rsidP="00C15997">
      <w:pPr>
        <w:pStyle w:val="Title"/>
      </w:pPr>
      <w:r w:rsidRPr="00C15997">
        <w:t>Introduction to Git for Data Science</w:t>
      </w:r>
    </w:p>
    <w:p w14:paraId="563298FA" w14:textId="6E238EF3" w:rsidR="00C15997" w:rsidRDefault="00C15997" w:rsidP="00C15997"/>
    <w:p w14:paraId="2959F03D" w14:textId="77777777" w:rsidR="00C15997" w:rsidRPr="00C15997" w:rsidRDefault="00C15997" w:rsidP="00C15997">
      <w:pPr>
        <w:shd w:val="clear" w:color="auto" w:fill="FFFFFF"/>
        <w:spacing w:before="240" w:after="60" w:line="240" w:lineRule="auto"/>
        <w:jc w:val="center"/>
        <w:outlineLvl w:val="4"/>
        <w:rPr>
          <w:rFonts w:ascii="Arial" w:eastAsia="Times New Roman" w:hAnsi="Arial" w:cs="Arial"/>
          <w:b/>
          <w:bCs/>
          <w:color w:val="3D4251"/>
          <w:sz w:val="24"/>
          <w:szCs w:val="24"/>
        </w:rPr>
      </w:pPr>
      <w:r w:rsidRPr="00C15997">
        <w:rPr>
          <w:rFonts w:ascii="Arial" w:eastAsia="Times New Roman" w:hAnsi="Arial" w:cs="Arial"/>
          <w:b/>
          <w:bCs/>
          <w:color w:val="3D4251"/>
          <w:sz w:val="24"/>
          <w:szCs w:val="24"/>
        </w:rPr>
        <w:t>Greg Wilson</w:t>
      </w:r>
    </w:p>
    <w:p w14:paraId="7A622B00" w14:textId="77777777" w:rsidR="00C15997" w:rsidRPr="00C15997" w:rsidRDefault="00C15997" w:rsidP="00C15997">
      <w:pPr>
        <w:shd w:val="clear" w:color="auto" w:fill="FFFFFF"/>
        <w:spacing w:after="0" w:line="240" w:lineRule="auto"/>
        <w:jc w:val="center"/>
        <w:rPr>
          <w:rFonts w:ascii="Arial" w:eastAsia="Times New Roman" w:hAnsi="Arial" w:cs="Arial"/>
          <w:color w:val="686F75"/>
          <w:sz w:val="24"/>
          <w:szCs w:val="24"/>
        </w:rPr>
      </w:pPr>
      <w:r w:rsidRPr="00C15997">
        <w:rPr>
          <w:rFonts w:ascii="Arial" w:eastAsia="Times New Roman" w:hAnsi="Arial" w:cs="Arial"/>
          <w:color w:val="686F75"/>
          <w:sz w:val="24"/>
          <w:szCs w:val="24"/>
        </w:rPr>
        <w:t>Co-founder of Software Carpentry</w:t>
      </w:r>
    </w:p>
    <w:p w14:paraId="176F8CA6" w14:textId="77777777" w:rsidR="00C15997" w:rsidRDefault="00C15997" w:rsidP="00C15997">
      <w:pPr>
        <w:pStyle w:val="Heading3"/>
        <w:shd w:val="clear" w:color="auto" w:fill="FFFFFF"/>
        <w:spacing w:before="0"/>
        <w:rPr>
          <w:rFonts w:ascii="Arial" w:hAnsi="Arial" w:cs="Arial"/>
          <w:color w:val="3D4251"/>
        </w:rPr>
      </w:pPr>
    </w:p>
    <w:p w14:paraId="0D2214B4" w14:textId="41F2B752" w:rsidR="00C15997" w:rsidRDefault="00C15997" w:rsidP="00C15997">
      <w:pPr>
        <w:pStyle w:val="Heading3"/>
        <w:shd w:val="clear" w:color="auto" w:fill="FFFFFF"/>
        <w:spacing w:before="0"/>
        <w:rPr>
          <w:rFonts w:ascii="Arial" w:hAnsi="Arial" w:cs="Arial"/>
          <w:color w:val="3D4251"/>
        </w:rPr>
      </w:pPr>
      <w:r>
        <w:rPr>
          <w:rFonts w:ascii="Arial" w:hAnsi="Arial" w:cs="Arial"/>
          <w:color w:val="3D4251"/>
        </w:rPr>
        <w:t>Course Description</w:t>
      </w:r>
    </w:p>
    <w:p w14:paraId="41B0B086" w14:textId="72806E7D" w:rsidR="00C15997" w:rsidRDefault="00C15997" w:rsidP="00C15997">
      <w:pPr>
        <w:pStyle w:val="coursedescription"/>
        <w:shd w:val="clear" w:color="auto" w:fill="FFFFFF"/>
        <w:spacing w:before="270" w:beforeAutospacing="0" w:after="600" w:afterAutospacing="0"/>
        <w:rPr>
          <w:rFonts w:ascii="Arial" w:hAnsi="Arial" w:cs="Arial"/>
          <w:color w:val="4D5356"/>
          <w:spacing w:val="5"/>
        </w:rPr>
      </w:pPr>
      <w:r>
        <w:rPr>
          <w:rFonts w:ascii="Arial" w:hAnsi="Arial" w:cs="Arial"/>
          <w:color w:val="4D5356"/>
          <w:spacing w:val="5"/>
        </w:rPr>
        <w:t xml:space="preserve">Version control is one of the power tools of programming. It allows you to keep track of what you did when, undo any changes you have decided you don't want, and collaborate at scale with other people. This course will introduce you to Git, a modern version control tool that is very popular with data scientists and software developers </w:t>
      </w:r>
      <w:proofErr w:type="gramStart"/>
      <w:r>
        <w:rPr>
          <w:rFonts w:ascii="Arial" w:hAnsi="Arial" w:cs="Arial"/>
          <w:color w:val="4D5356"/>
          <w:spacing w:val="5"/>
        </w:rPr>
        <w:t>alike, and</w:t>
      </w:r>
      <w:proofErr w:type="gramEnd"/>
      <w:r>
        <w:rPr>
          <w:rFonts w:ascii="Arial" w:hAnsi="Arial" w:cs="Arial"/>
          <w:color w:val="4D5356"/>
          <w:spacing w:val="5"/>
        </w:rPr>
        <w:t xml:space="preserve"> show you how it can help you get more done in less time and with less pain.</w:t>
      </w:r>
    </w:p>
    <w:p w14:paraId="70703BD7" w14:textId="542B23D9" w:rsidR="00C15997" w:rsidRDefault="00C15997" w:rsidP="00C15997">
      <w:pPr>
        <w:pStyle w:val="Heading1"/>
        <w:numPr>
          <w:ilvl w:val="0"/>
          <w:numId w:val="1"/>
        </w:numPr>
      </w:pPr>
      <w:r w:rsidRPr="00C15997">
        <w:t xml:space="preserve">Basic Workflow </w:t>
      </w:r>
    </w:p>
    <w:p w14:paraId="40A57DB6" w14:textId="0FD9258D" w:rsidR="00C15997" w:rsidRDefault="00C15997" w:rsidP="00C15997">
      <w:pPr>
        <w:pStyle w:val="coursedescription"/>
        <w:shd w:val="clear" w:color="auto" w:fill="FFFFFF"/>
        <w:spacing w:before="270" w:beforeAutospacing="0" w:after="600" w:afterAutospacing="0"/>
        <w:rPr>
          <w:rFonts w:ascii="Arial" w:hAnsi="Arial" w:cs="Arial"/>
          <w:color w:val="4D5356"/>
          <w:shd w:val="clear" w:color="auto" w:fill="FFFFFF"/>
        </w:rPr>
      </w:pPr>
      <w:r w:rsidRPr="00C15997">
        <w:rPr>
          <w:rFonts w:ascii="Arial" w:hAnsi="Arial" w:cs="Arial"/>
          <w:color w:val="4D5356"/>
          <w:shd w:val="clear" w:color="auto" w:fill="FFFFFF"/>
        </w:rPr>
        <w:t xml:space="preserve">This chapter explains what version control is and why you should use </w:t>
      </w:r>
      <w:proofErr w:type="gramStart"/>
      <w:r w:rsidRPr="00C15997">
        <w:rPr>
          <w:rFonts w:ascii="Arial" w:hAnsi="Arial" w:cs="Arial"/>
          <w:color w:val="4D5356"/>
          <w:shd w:val="clear" w:color="auto" w:fill="FFFFFF"/>
        </w:rPr>
        <w:t>it, and</w:t>
      </w:r>
      <w:proofErr w:type="gramEnd"/>
      <w:r w:rsidRPr="00C15997">
        <w:rPr>
          <w:rFonts w:ascii="Arial" w:hAnsi="Arial" w:cs="Arial"/>
          <w:color w:val="4D5356"/>
          <w:shd w:val="clear" w:color="auto" w:fill="FFFFFF"/>
        </w:rPr>
        <w:t xml:space="preserve"> introduces the most common steps in a common Git workflow.</w:t>
      </w:r>
    </w:p>
    <w:tbl>
      <w:tblPr>
        <w:tblStyle w:val="TableGrid"/>
        <w:tblW w:w="0" w:type="auto"/>
        <w:tblLook w:val="04A0" w:firstRow="1" w:lastRow="0" w:firstColumn="1" w:lastColumn="0" w:noHBand="0" w:noVBand="1"/>
      </w:tblPr>
      <w:tblGrid>
        <w:gridCol w:w="9350"/>
      </w:tblGrid>
      <w:tr w:rsidR="00C15997" w14:paraId="3B312083" w14:textId="77777777" w:rsidTr="00C15997">
        <w:tc>
          <w:tcPr>
            <w:tcW w:w="9350" w:type="dxa"/>
          </w:tcPr>
          <w:p w14:paraId="77AA7DD1" w14:textId="7FD57832" w:rsidR="00C15997" w:rsidRDefault="00960984" w:rsidP="00960984">
            <w:pPr>
              <w:pStyle w:val="coursedescription"/>
              <w:spacing w:before="0" w:beforeAutospacing="0" w:after="0" w:afterAutospacing="0"/>
              <w:rPr>
                <w:rFonts w:ascii="Arial" w:hAnsi="Arial" w:cs="Arial"/>
                <w:b/>
                <w:color w:val="4D5356"/>
                <w:spacing w:val="5"/>
              </w:rPr>
            </w:pPr>
            <w:r w:rsidRPr="00960984">
              <w:rPr>
                <w:rFonts w:ascii="Arial" w:hAnsi="Arial" w:cs="Arial"/>
                <w:b/>
                <w:color w:val="4D5356"/>
                <w:spacing w:val="5"/>
              </w:rPr>
              <w:t xml:space="preserve">1.1 Want is version control? </w:t>
            </w:r>
          </w:p>
          <w:p w14:paraId="3B7114B8" w14:textId="77777777" w:rsidR="00960984" w:rsidRPr="00960984" w:rsidRDefault="00960984" w:rsidP="00960984">
            <w:pPr>
              <w:pStyle w:val="coursedescription"/>
              <w:spacing w:before="0" w:beforeAutospacing="0" w:after="0" w:afterAutospacing="0"/>
              <w:rPr>
                <w:rFonts w:ascii="Arial" w:hAnsi="Arial" w:cs="Arial"/>
                <w:b/>
                <w:color w:val="4D5356"/>
                <w:spacing w:val="5"/>
              </w:rPr>
            </w:pPr>
          </w:p>
          <w:p w14:paraId="19284263"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A version control system is a tool that manages changes made to the files and directories in a project. Many version control systems exist; this lesson focuses on one called Git, which is used by many of the data science tools covered in our other lessons. Its strengths are:</w:t>
            </w:r>
          </w:p>
          <w:p w14:paraId="38878936"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42A7ADC4"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Nothing that is saved to Git is ever lost, so you can always go back to see which results were generated by which versions of your programs.</w:t>
            </w:r>
          </w:p>
          <w:p w14:paraId="35C2072E"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6F9A346B"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Git automatically notifies you when your work conflicts with someone else's, so it's harder (but not impossible) to accidentally overwrite work.</w:t>
            </w:r>
          </w:p>
          <w:p w14:paraId="09D9DC5E"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05E7C06B"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Git can synchronize work done by different people on different machines, so it scales as your team does.</w:t>
            </w:r>
          </w:p>
          <w:p w14:paraId="26CD7A2D"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33D4D7C1"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 xml:space="preserve">Version control </w:t>
            </w:r>
            <w:r w:rsidRPr="00960984">
              <w:rPr>
                <w:rFonts w:ascii="Arial" w:hAnsi="Arial" w:cs="Arial"/>
                <w:b/>
                <w:color w:val="4D5356"/>
                <w:spacing w:val="5"/>
              </w:rPr>
              <w:t>isn't just for software</w:t>
            </w:r>
            <w:r w:rsidRPr="00960984">
              <w:rPr>
                <w:rFonts w:ascii="Arial" w:hAnsi="Arial" w:cs="Arial"/>
                <w:color w:val="4D5356"/>
                <w:spacing w:val="5"/>
              </w:rPr>
              <w:t>: books, papers, parameter sets, and anything that changes over time or needs to be shared can and should be stored and shared using something like Git.</w:t>
            </w:r>
          </w:p>
          <w:p w14:paraId="262A2DF0" w14:textId="01B77FB2" w:rsidR="00960984" w:rsidRDefault="00960984" w:rsidP="00960984">
            <w:pPr>
              <w:pStyle w:val="coursedescription"/>
              <w:spacing w:before="0" w:beforeAutospacing="0" w:after="0" w:afterAutospacing="0"/>
              <w:rPr>
                <w:rFonts w:ascii="Arial" w:hAnsi="Arial" w:cs="Arial"/>
                <w:color w:val="4D5356"/>
                <w:spacing w:val="5"/>
              </w:rPr>
            </w:pPr>
          </w:p>
        </w:tc>
      </w:tr>
      <w:tr w:rsidR="00C15997" w14:paraId="66796B71" w14:textId="77777777" w:rsidTr="00C15997">
        <w:tc>
          <w:tcPr>
            <w:tcW w:w="9350" w:type="dxa"/>
          </w:tcPr>
          <w:p w14:paraId="6EF554B0" w14:textId="77777777" w:rsidR="00C15997" w:rsidRPr="000C63E0" w:rsidRDefault="000C63E0" w:rsidP="000C63E0">
            <w:pPr>
              <w:pStyle w:val="coursedescription"/>
              <w:spacing w:before="0" w:beforeAutospacing="0" w:after="0" w:afterAutospacing="0"/>
              <w:rPr>
                <w:rFonts w:ascii="Arial" w:hAnsi="Arial" w:cs="Arial"/>
                <w:b/>
                <w:color w:val="4D5356"/>
                <w:spacing w:val="5"/>
              </w:rPr>
            </w:pPr>
            <w:r w:rsidRPr="000C63E0">
              <w:rPr>
                <w:rFonts w:ascii="Arial" w:hAnsi="Arial" w:cs="Arial"/>
                <w:b/>
                <w:color w:val="4D5356"/>
                <w:spacing w:val="5"/>
              </w:rPr>
              <w:t xml:space="preserve">1.2 Where does Git store information? </w:t>
            </w:r>
          </w:p>
          <w:p w14:paraId="6ACD4F62" w14:textId="77777777" w:rsidR="000C63E0" w:rsidRPr="000C63E0" w:rsidRDefault="000C63E0" w:rsidP="000C63E0">
            <w:pPr>
              <w:pStyle w:val="coursedescription"/>
              <w:spacing w:before="0" w:beforeAutospacing="0" w:after="0" w:afterAutospacing="0"/>
              <w:rPr>
                <w:rFonts w:ascii="Arial" w:hAnsi="Arial" w:cs="Arial"/>
                <w:color w:val="4D5356"/>
                <w:spacing w:val="5"/>
              </w:rPr>
            </w:pPr>
            <w:r w:rsidRPr="000C63E0">
              <w:rPr>
                <w:rFonts w:ascii="Arial" w:hAnsi="Arial" w:cs="Arial"/>
                <w:color w:val="4D5356"/>
                <w:spacing w:val="5"/>
              </w:rPr>
              <w:lastRenderedPageBreak/>
              <w:t>Each of your Git projects has two parts: the files and directories that you create and edit directly, and the extra information that Git records about the project's history. The combination of these two things is called a repository.</w:t>
            </w:r>
          </w:p>
          <w:p w14:paraId="616B5251" w14:textId="77777777" w:rsidR="000C63E0" w:rsidRPr="000C63E0" w:rsidRDefault="000C63E0" w:rsidP="000C63E0">
            <w:pPr>
              <w:pStyle w:val="coursedescription"/>
              <w:spacing w:before="0" w:beforeAutospacing="0" w:after="0" w:afterAutospacing="0"/>
              <w:rPr>
                <w:rFonts w:ascii="Arial" w:hAnsi="Arial" w:cs="Arial"/>
                <w:color w:val="4D5356"/>
                <w:spacing w:val="5"/>
              </w:rPr>
            </w:pPr>
          </w:p>
          <w:p w14:paraId="6D41E708" w14:textId="77777777" w:rsidR="000C63E0" w:rsidRPr="000C63E0" w:rsidRDefault="000C63E0" w:rsidP="000C63E0">
            <w:pPr>
              <w:pStyle w:val="coursedescription"/>
              <w:spacing w:before="0" w:beforeAutospacing="0" w:after="0" w:afterAutospacing="0"/>
              <w:rPr>
                <w:rFonts w:ascii="Arial" w:hAnsi="Arial" w:cs="Arial"/>
                <w:color w:val="4D5356"/>
                <w:spacing w:val="5"/>
              </w:rPr>
            </w:pPr>
            <w:r w:rsidRPr="000C63E0">
              <w:rPr>
                <w:rFonts w:ascii="Arial" w:hAnsi="Arial" w:cs="Arial"/>
                <w:color w:val="4D5356"/>
                <w:spacing w:val="5"/>
              </w:rPr>
              <w:t xml:space="preserve">Git stores all of its extra information in a directory </w:t>
            </w:r>
            <w:proofErr w:type="gramStart"/>
            <w:r w:rsidRPr="000C63E0">
              <w:rPr>
                <w:rFonts w:ascii="Arial" w:hAnsi="Arial" w:cs="Arial"/>
                <w:color w:val="4D5356"/>
                <w:spacing w:val="5"/>
              </w:rPr>
              <w:t>called .git</w:t>
            </w:r>
            <w:proofErr w:type="gramEnd"/>
            <w:r w:rsidRPr="000C63E0">
              <w:rPr>
                <w:rFonts w:ascii="Arial" w:hAnsi="Arial" w:cs="Arial"/>
                <w:color w:val="4D5356"/>
                <w:spacing w:val="5"/>
              </w:rPr>
              <w:t xml:space="preserve"> located in the root directory of the repository. Git expects this information to be laid out in a very precise way, so you should never edit or delete anything </w:t>
            </w:r>
            <w:proofErr w:type="gramStart"/>
            <w:r w:rsidRPr="000C63E0">
              <w:rPr>
                <w:rFonts w:ascii="Arial" w:hAnsi="Arial" w:cs="Arial"/>
                <w:color w:val="4D5356"/>
                <w:spacing w:val="5"/>
              </w:rPr>
              <w:t>in .git</w:t>
            </w:r>
            <w:proofErr w:type="gramEnd"/>
            <w:r w:rsidRPr="000C63E0">
              <w:rPr>
                <w:rFonts w:ascii="Arial" w:hAnsi="Arial" w:cs="Arial"/>
                <w:color w:val="4D5356"/>
                <w:spacing w:val="5"/>
              </w:rPr>
              <w:t>.</w:t>
            </w:r>
          </w:p>
          <w:p w14:paraId="1449168B" w14:textId="77777777" w:rsidR="000C63E0" w:rsidRPr="000C63E0" w:rsidRDefault="000C63E0" w:rsidP="000C63E0">
            <w:pPr>
              <w:pStyle w:val="coursedescription"/>
              <w:spacing w:before="0" w:beforeAutospacing="0" w:after="0" w:afterAutospacing="0"/>
              <w:rPr>
                <w:rFonts w:ascii="Arial" w:hAnsi="Arial" w:cs="Arial"/>
                <w:color w:val="4D5356"/>
                <w:spacing w:val="5"/>
              </w:rPr>
            </w:pPr>
          </w:p>
          <w:p w14:paraId="2A351835" w14:textId="77777777" w:rsidR="000C63E0" w:rsidRDefault="000C63E0" w:rsidP="000C63E0">
            <w:pPr>
              <w:pStyle w:val="coursedescription"/>
              <w:spacing w:before="0" w:beforeAutospacing="0" w:after="0" w:afterAutospacing="0"/>
              <w:rPr>
                <w:rFonts w:ascii="Arial" w:hAnsi="Arial" w:cs="Arial"/>
                <w:color w:val="4D5356"/>
                <w:spacing w:val="5"/>
              </w:rPr>
            </w:pPr>
            <w:r w:rsidRPr="000C63E0">
              <w:rPr>
                <w:rFonts w:ascii="Arial" w:hAnsi="Arial" w:cs="Arial"/>
                <w:color w:val="4D5356"/>
                <w:spacing w:val="5"/>
              </w:rPr>
              <w:t>Suppose your home directory /home/</w:t>
            </w:r>
            <w:proofErr w:type="spellStart"/>
            <w:r w:rsidRPr="000C63E0">
              <w:rPr>
                <w:rFonts w:ascii="Arial" w:hAnsi="Arial" w:cs="Arial"/>
                <w:color w:val="4D5356"/>
                <w:spacing w:val="5"/>
              </w:rPr>
              <w:t>repl</w:t>
            </w:r>
            <w:proofErr w:type="spellEnd"/>
            <w:r w:rsidRPr="000C63E0">
              <w:rPr>
                <w:rFonts w:ascii="Arial" w:hAnsi="Arial" w:cs="Arial"/>
                <w:color w:val="4D5356"/>
                <w:spacing w:val="5"/>
              </w:rPr>
              <w:t xml:space="preserve"> contains a repository called dental, which has a sub-directory called data. Where is information about the history of the files in /home/</w:t>
            </w:r>
            <w:proofErr w:type="spellStart"/>
            <w:r w:rsidRPr="000C63E0">
              <w:rPr>
                <w:rFonts w:ascii="Arial" w:hAnsi="Arial" w:cs="Arial"/>
                <w:color w:val="4D5356"/>
                <w:spacing w:val="5"/>
              </w:rPr>
              <w:t>repl</w:t>
            </w:r>
            <w:proofErr w:type="spellEnd"/>
            <w:r w:rsidRPr="000C63E0">
              <w:rPr>
                <w:rFonts w:ascii="Arial" w:hAnsi="Arial" w:cs="Arial"/>
                <w:color w:val="4D5356"/>
                <w:spacing w:val="5"/>
              </w:rPr>
              <w:t>/dental/data stored?</w:t>
            </w:r>
          </w:p>
          <w:p w14:paraId="49BF5993" w14:textId="77777777" w:rsidR="000C63E0" w:rsidRDefault="000C63E0" w:rsidP="000C63E0">
            <w:pPr>
              <w:pStyle w:val="coursedescription"/>
              <w:spacing w:before="0" w:beforeAutospacing="0" w:after="0" w:afterAutospacing="0"/>
              <w:rPr>
                <w:rFonts w:ascii="Arial" w:hAnsi="Arial" w:cs="Arial"/>
                <w:color w:val="4D5356"/>
                <w:spacing w:val="5"/>
              </w:rPr>
            </w:pPr>
          </w:p>
          <w:p w14:paraId="66B91C23" w14:textId="20DA94A6" w:rsidR="000C63E0" w:rsidRDefault="000C63E0" w:rsidP="000C63E0">
            <w:pPr>
              <w:pStyle w:val="coursedescription"/>
              <w:spacing w:before="0" w:beforeAutospacing="0" w:after="0" w:afterAutospacing="0"/>
              <w:rPr>
                <w:rFonts w:ascii="Arial" w:hAnsi="Arial" w:cs="Arial"/>
                <w:color w:val="4D5356"/>
                <w:spacing w:val="5"/>
              </w:rPr>
            </w:pPr>
            <w:r>
              <w:rPr>
                <w:rFonts w:ascii="Arial" w:hAnsi="Arial" w:cs="Arial"/>
                <w:color w:val="4D5356"/>
                <w:spacing w:val="5"/>
              </w:rPr>
              <w:t>Answer: /home/</w:t>
            </w:r>
            <w:proofErr w:type="spellStart"/>
            <w:r>
              <w:rPr>
                <w:rFonts w:ascii="Arial" w:hAnsi="Arial" w:cs="Arial"/>
                <w:color w:val="4D5356"/>
                <w:spacing w:val="5"/>
              </w:rPr>
              <w:t>repl</w:t>
            </w:r>
            <w:proofErr w:type="spellEnd"/>
            <w:r w:rsidR="00196E86">
              <w:rPr>
                <w:rFonts w:ascii="Arial" w:hAnsi="Arial" w:cs="Arial"/>
                <w:color w:val="4D5356"/>
                <w:spacing w:val="5"/>
              </w:rPr>
              <w:t>/dental</w:t>
            </w:r>
            <w:proofErr w:type="gramStart"/>
            <w:r w:rsidR="00196E86">
              <w:rPr>
                <w:rFonts w:ascii="Arial" w:hAnsi="Arial" w:cs="Arial"/>
                <w:color w:val="4D5356"/>
                <w:spacing w:val="5"/>
              </w:rPr>
              <w:t>/.git</w:t>
            </w:r>
            <w:proofErr w:type="gramEnd"/>
            <w:r w:rsidR="00196E86">
              <w:rPr>
                <w:rFonts w:ascii="Arial" w:hAnsi="Arial" w:cs="Arial"/>
                <w:color w:val="4D5356"/>
                <w:spacing w:val="5"/>
              </w:rPr>
              <w:t xml:space="preserve">     (all of the information about a repository is stored under its root directory)</w:t>
            </w:r>
          </w:p>
        </w:tc>
      </w:tr>
      <w:tr w:rsidR="00C15997" w14:paraId="4F5AE39F" w14:textId="77777777" w:rsidTr="00C15997">
        <w:tc>
          <w:tcPr>
            <w:tcW w:w="9350" w:type="dxa"/>
          </w:tcPr>
          <w:p w14:paraId="59A13C1E" w14:textId="68FAAD7D" w:rsidR="00C15997" w:rsidRDefault="00196E86" w:rsidP="00960984">
            <w:pPr>
              <w:pStyle w:val="coursedescription"/>
              <w:spacing w:before="0" w:beforeAutospacing="0" w:after="0" w:afterAutospacing="0"/>
              <w:rPr>
                <w:rFonts w:ascii="Arial" w:hAnsi="Arial" w:cs="Arial"/>
                <w:b/>
                <w:color w:val="4D5356"/>
                <w:spacing w:val="5"/>
              </w:rPr>
            </w:pPr>
            <w:r w:rsidRPr="00196E86">
              <w:rPr>
                <w:rFonts w:ascii="Arial" w:hAnsi="Arial" w:cs="Arial"/>
                <w:b/>
                <w:color w:val="4D5356"/>
                <w:spacing w:val="5"/>
              </w:rPr>
              <w:lastRenderedPageBreak/>
              <w:t xml:space="preserve">1.3 How can I check the state of a repository? </w:t>
            </w:r>
          </w:p>
          <w:p w14:paraId="73DE81F4" w14:textId="77777777" w:rsidR="00196E86" w:rsidRPr="00196E86" w:rsidRDefault="00196E86" w:rsidP="00960984">
            <w:pPr>
              <w:pStyle w:val="coursedescription"/>
              <w:spacing w:before="0" w:beforeAutospacing="0" w:after="0" w:afterAutospacing="0"/>
              <w:rPr>
                <w:rFonts w:ascii="Arial" w:hAnsi="Arial" w:cs="Arial"/>
                <w:b/>
                <w:color w:val="4D5356"/>
                <w:spacing w:val="5"/>
              </w:rPr>
            </w:pPr>
          </w:p>
          <w:p w14:paraId="4F75A0E3" w14:textId="77777777" w:rsidR="00196E86" w:rsidRPr="00196E86" w:rsidRDefault="00196E86" w:rsidP="00196E86">
            <w:pPr>
              <w:pStyle w:val="coursedescription"/>
              <w:spacing w:before="0" w:beforeAutospacing="0" w:after="0" w:afterAutospacing="0"/>
              <w:rPr>
                <w:rFonts w:ascii="Arial" w:hAnsi="Arial" w:cs="Arial"/>
                <w:color w:val="4D5356"/>
                <w:spacing w:val="5"/>
              </w:rPr>
            </w:pPr>
            <w:r w:rsidRPr="00196E86">
              <w:rPr>
                <w:rFonts w:ascii="Arial" w:hAnsi="Arial" w:cs="Arial"/>
                <w:color w:val="4D5356"/>
                <w:spacing w:val="5"/>
              </w:rPr>
              <w:t xml:space="preserve">When you are using Git, you will frequently want to check the status of your repository. To do this, run the command </w:t>
            </w:r>
            <w:r w:rsidRPr="00196E86">
              <w:rPr>
                <w:rFonts w:ascii="Arial" w:hAnsi="Arial" w:cs="Arial"/>
                <w:b/>
                <w:i/>
                <w:color w:val="4D5356"/>
                <w:spacing w:val="5"/>
              </w:rPr>
              <w:t>git status</w:t>
            </w:r>
            <w:r w:rsidRPr="00196E86">
              <w:rPr>
                <w:rFonts w:ascii="Arial" w:hAnsi="Arial" w:cs="Arial"/>
                <w:color w:val="4D5356"/>
                <w:spacing w:val="5"/>
              </w:rPr>
              <w:t>, which displays a list of the files that have been modified since the last time changes were saved.</w:t>
            </w:r>
          </w:p>
          <w:p w14:paraId="6EA9F65C" w14:textId="77777777" w:rsidR="00196E86" w:rsidRPr="00196E86" w:rsidRDefault="00196E86" w:rsidP="00196E86">
            <w:pPr>
              <w:pStyle w:val="coursedescription"/>
              <w:spacing w:before="0" w:beforeAutospacing="0" w:after="0" w:afterAutospacing="0"/>
              <w:rPr>
                <w:rFonts w:ascii="Arial" w:hAnsi="Arial" w:cs="Arial"/>
                <w:color w:val="4D5356"/>
                <w:spacing w:val="5"/>
              </w:rPr>
            </w:pPr>
          </w:p>
          <w:p w14:paraId="5B1BAA23" w14:textId="095D15B8" w:rsidR="00196E86" w:rsidRDefault="00196E86" w:rsidP="00196E86">
            <w:pPr>
              <w:pStyle w:val="coursedescription"/>
              <w:spacing w:before="0" w:beforeAutospacing="0" w:after="0" w:afterAutospacing="0"/>
              <w:rPr>
                <w:rFonts w:ascii="Arial" w:hAnsi="Arial" w:cs="Arial"/>
                <w:color w:val="4D5356"/>
                <w:spacing w:val="5"/>
              </w:rPr>
            </w:pPr>
            <w:r w:rsidRPr="00196E86">
              <w:rPr>
                <w:rFonts w:ascii="Arial" w:hAnsi="Arial" w:cs="Arial"/>
                <w:color w:val="4D5356"/>
                <w:spacing w:val="5"/>
              </w:rPr>
              <w:t>You have been put in the dental repository. Use git status to discover which file(s) have been changed since the last save. Which file(s) are listed?</w:t>
            </w:r>
          </w:p>
        </w:tc>
      </w:tr>
      <w:tr w:rsidR="00C15997" w14:paraId="2CBF0923" w14:textId="77777777" w:rsidTr="00C15997">
        <w:tc>
          <w:tcPr>
            <w:tcW w:w="9350" w:type="dxa"/>
          </w:tcPr>
          <w:p w14:paraId="36DAC57F" w14:textId="77777777" w:rsidR="00C15997" w:rsidRDefault="00196E86" w:rsidP="00960984">
            <w:pPr>
              <w:pStyle w:val="coursedescription"/>
              <w:spacing w:before="0" w:beforeAutospacing="0" w:after="0" w:afterAutospacing="0"/>
              <w:rPr>
                <w:rFonts w:ascii="Arial" w:hAnsi="Arial" w:cs="Arial"/>
                <w:color w:val="4D5356"/>
                <w:spacing w:val="5"/>
              </w:rPr>
            </w:pPr>
            <w:r>
              <w:rPr>
                <w:rFonts w:ascii="Arial" w:hAnsi="Arial" w:cs="Arial"/>
                <w:color w:val="4D5356"/>
                <w:spacing w:val="5"/>
              </w:rPr>
              <w:t xml:space="preserve">1.4 How can I tell what I have changed? </w:t>
            </w:r>
          </w:p>
          <w:p w14:paraId="7731CA2A" w14:textId="77777777" w:rsidR="00196E86" w:rsidRDefault="00196E86" w:rsidP="00960984">
            <w:pPr>
              <w:pStyle w:val="coursedescription"/>
              <w:spacing w:before="0" w:beforeAutospacing="0" w:after="0" w:afterAutospacing="0"/>
              <w:rPr>
                <w:rFonts w:ascii="Arial" w:hAnsi="Arial" w:cs="Arial"/>
                <w:color w:val="4D5356"/>
                <w:spacing w:val="5"/>
              </w:rPr>
            </w:pPr>
            <w:r w:rsidRPr="00196E86">
              <w:rPr>
                <w:rFonts w:ascii="Arial" w:hAnsi="Arial" w:cs="Arial"/>
                <w:color w:val="4D5356"/>
                <w:spacing w:val="5"/>
              </w:rPr>
              <w:t>Git has a staging area in which it stores files with changes you want to save that haven't been saved yet. Putting files in the staging area is like putting things in a box, while committing those changes is like putting that box in the mail: you can add more things to the box or take things out as often as you want, but once you put it in the mail, you can't make further changes.</w:t>
            </w:r>
          </w:p>
          <w:p w14:paraId="73FACF53" w14:textId="77777777" w:rsidR="00196E86" w:rsidRDefault="00196E86" w:rsidP="00960984">
            <w:pPr>
              <w:pStyle w:val="coursedescription"/>
              <w:spacing w:before="0" w:beforeAutospacing="0" w:after="0" w:afterAutospacing="0"/>
              <w:rPr>
                <w:rFonts w:ascii="Arial" w:hAnsi="Arial" w:cs="Arial"/>
                <w:color w:val="4D5356"/>
                <w:spacing w:val="5"/>
              </w:rPr>
            </w:pPr>
          </w:p>
          <w:p w14:paraId="656FCF1D" w14:textId="77777777" w:rsidR="00196E86" w:rsidRDefault="00196E86" w:rsidP="00960984">
            <w:pPr>
              <w:pStyle w:val="coursedescription"/>
              <w:spacing w:before="0" w:beforeAutospacing="0" w:after="0" w:afterAutospacing="0"/>
              <w:rPr>
                <w:rFonts w:ascii="Arial" w:hAnsi="Arial" w:cs="Arial"/>
                <w:color w:val="4D5356"/>
                <w:spacing w:val="5"/>
              </w:rPr>
            </w:pPr>
            <w:r>
              <w:rPr>
                <w:rFonts w:ascii="Arial" w:hAnsi="Arial" w:cs="Arial"/>
                <w:noProof/>
                <w:color w:val="4D5356"/>
                <w:spacing w:val="5"/>
              </w:rPr>
              <w:drawing>
                <wp:inline distT="0" distB="0" distL="0" distR="0" wp14:anchorId="0405C4A2" wp14:editId="4B92A419">
                  <wp:extent cx="5058410" cy="26581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58410" cy="2658110"/>
                          </a:xfrm>
                          <a:prstGeom prst="rect">
                            <a:avLst/>
                          </a:prstGeom>
                          <a:noFill/>
                        </pic:spPr>
                      </pic:pic>
                    </a:graphicData>
                  </a:graphic>
                </wp:inline>
              </w:drawing>
            </w:r>
          </w:p>
          <w:p w14:paraId="1F9C62F6" w14:textId="77777777" w:rsidR="00196E86" w:rsidRDefault="00196E86" w:rsidP="00960984">
            <w:pPr>
              <w:pStyle w:val="coursedescription"/>
              <w:spacing w:before="0" w:beforeAutospacing="0" w:after="0" w:afterAutospacing="0"/>
              <w:rPr>
                <w:rFonts w:ascii="Arial" w:hAnsi="Arial" w:cs="Arial"/>
                <w:color w:val="4D5356"/>
                <w:spacing w:val="5"/>
              </w:rPr>
            </w:pPr>
          </w:p>
          <w:p w14:paraId="6CDB1B9B" w14:textId="5F11CE0F" w:rsidR="00196E86" w:rsidRDefault="00196E86" w:rsidP="00960984">
            <w:pPr>
              <w:pStyle w:val="coursedescription"/>
              <w:spacing w:before="0" w:beforeAutospacing="0" w:after="0" w:afterAutospacing="0"/>
              <w:rPr>
                <w:rFonts w:ascii="Arial" w:hAnsi="Arial" w:cs="Arial"/>
                <w:color w:val="4D5356"/>
                <w:spacing w:val="5"/>
              </w:rPr>
            </w:pPr>
            <w:r>
              <w:rPr>
                <w:rStyle w:val="HTMLCode"/>
                <w:rFonts w:eastAsiaTheme="majorEastAsia"/>
                <w:color w:val="3D4251"/>
                <w:shd w:val="clear" w:color="auto" w:fill="EBF4F7"/>
              </w:rPr>
              <w:lastRenderedPageBreak/>
              <w:t>git status</w:t>
            </w:r>
            <w:r>
              <w:rPr>
                <w:rFonts w:ascii="Arial" w:hAnsi="Arial" w:cs="Arial"/>
                <w:color w:val="3D4251"/>
                <w:shd w:val="clear" w:color="auto" w:fill="FFFFFF"/>
              </w:rPr>
              <w:t xml:space="preserve"> shows you which files are in this staging area, and which files have changes that haven't yet been put there. In order to compare the file as it currently is to what you </w:t>
            </w:r>
            <w:proofErr w:type="gramStart"/>
            <w:r>
              <w:rPr>
                <w:rFonts w:ascii="Arial" w:hAnsi="Arial" w:cs="Arial"/>
                <w:color w:val="3D4251"/>
                <w:shd w:val="clear" w:color="auto" w:fill="FFFFFF"/>
              </w:rPr>
              <w:t>last saved,</w:t>
            </w:r>
            <w:proofErr w:type="gramEnd"/>
            <w:r>
              <w:rPr>
                <w:rFonts w:ascii="Arial" w:hAnsi="Arial" w:cs="Arial"/>
                <w:color w:val="3D4251"/>
                <w:shd w:val="clear" w:color="auto" w:fill="FFFFFF"/>
              </w:rPr>
              <w:t xml:space="preserve"> you can use </w:t>
            </w:r>
            <w:r>
              <w:rPr>
                <w:rStyle w:val="HTMLCode"/>
                <w:rFonts w:eastAsiaTheme="majorEastAsia"/>
                <w:color w:val="3D4251"/>
                <w:shd w:val="clear" w:color="auto" w:fill="EBF4F7"/>
              </w:rPr>
              <w:t>git diff filename</w:t>
            </w:r>
            <w:r>
              <w:rPr>
                <w:rFonts w:ascii="Arial" w:hAnsi="Arial" w:cs="Arial"/>
                <w:color w:val="3D4251"/>
                <w:shd w:val="clear" w:color="auto" w:fill="FFFFFF"/>
              </w:rPr>
              <w:t>. </w:t>
            </w:r>
            <w:r>
              <w:rPr>
                <w:rStyle w:val="HTMLCode"/>
                <w:rFonts w:eastAsiaTheme="majorEastAsia"/>
                <w:color w:val="3D4251"/>
                <w:shd w:val="clear" w:color="auto" w:fill="EBF4F7"/>
              </w:rPr>
              <w:t>git diff</w:t>
            </w:r>
            <w:r>
              <w:rPr>
                <w:rFonts w:ascii="Arial" w:hAnsi="Arial" w:cs="Arial"/>
                <w:color w:val="3D4251"/>
                <w:shd w:val="clear" w:color="auto" w:fill="FFFFFF"/>
              </w:rPr>
              <w:t> without any filenames will show you all the changes in your repository, while </w:t>
            </w:r>
            <w:r>
              <w:rPr>
                <w:rStyle w:val="HTMLCode"/>
                <w:rFonts w:eastAsiaTheme="majorEastAsia"/>
                <w:color w:val="3D4251"/>
                <w:shd w:val="clear" w:color="auto" w:fill="EBF4F7"/>
              </w:rPr>
              <w:t>git diff directory</w:t>
            </w:r>
            <w:r>
              <w:rPr>
                <w:rFonts w:ascii="Arial" w:hAnsi="Arial" w:cs="Arial"/>
                <w:color w:val="3D4251"/>
                <w:shd w:val="clear" w:color="auto" w:fill="FFFFFF"/>
              </w:rPr>
              <w:t> will show you the changes to the files in some directory.</w:t>
            </w:r>
            <w:bookmarkStart w:id="0" w:name="_GoBack"/>
            <w:bookmarkEnd w:id="0"/>
          </w:p>
        </w:tc>
      </w:tr>
      <w:tr w:rsidR="00C15997" w14:paraId="023B6A05" w14:textId="77777777" w:rsidTr="00C15997">
        <w:tc>
          <w:tcPr>
            <w:tcW w:w="9350" w:type="dxa"/>
          </w:tcPr>
          <w:p w14:paraId="37CE590F" w14:textId="77777777" w:rsidR="00C15997" w:rsidRDefault="00C15997" w:rsidP="00960984">
            <w:pPr>
              <w:pStyle w:val="coursedescription"/>
              <w:spacing w:before="0" w:beforeAutospacing="0" w:after="0" w:afterAutospacing="0"/>
              <w:rPr>
                <w:rFonts w:ascii="Arial" w:hAnsi="Arial" w:cs="Arial"/>
                <w:color w:val="4D5356"/>
                <w:spacing w:val="5"/>
              </w:rPr>
            </w:pPr>
          </w:p>
        </w:tc>
      </w:tr>
      <w:tr w:rsidR="00C15997" w14:paraId="24733336" w14:textId="77777777" w:rsidTr="00C15997">
        <w:tc>
          <w:tcPr>
            <w:tcW w:w="9350" w:type="dxa"/>
          </w:tcPr>
          <w:p w14:paraId="3C5F05ED" w14:textId="77777777" w:rsidR="00C15997" w:rsidRDefault="00C15997" w:rsidP="00960984">
            <w:pPr>
              <w:pStyle w:val="coursedescription"/>
              <w:spacing w:before="0" w:beforeAutospacing="0" w:after="0" w:afterAutospacing="0"/>
              <w:rPr>
                <w:rFonts w:ascii="Arial" w:hAnsi="Arial" w:cs="Arial"/>
                <w:color w:val="4D5356"/>
                <w:spacing w:val="5"/>
              </w:rPr>
            </w:pPr>
          </w:p>
        </w:tc>
      </w:tr>
    </w:tbl>
    <w:p w14:paraId="18823B70" w14:textId="77777777" w:rsidR="00C15997" w:rsidRPr="00C15997" w:rsidRDefault="00C15997" w:rsidP="00C15997">
      <w:pPr>
        <w:pStyle w:val="coursedescription"/>
        <w:shd w:val="clear" w:color="auto" w:fill="FFFFFF"/>
        <w:spacing w:before="270" w:beforeAutospacing="0" w:after="600" w:afterAutospacing="0"/>
        <w:rPr>
          <w:rFonts w:ascii="Arial" w:hAnsi="Arial" w:cs="Arial"/>
          <w:color w:val="4D5356"/>
          <w:spacing w:val="5"/>
        </w:rPr>
      </w:pPr>
    </w:p>
    <w:p w14:paraId="65300233" w14:textId="77777777" w:rsidR="00C15997" w:rsidRPr="00C15997" w:rsidRDefault="00C15997" w:rsidP="00C15997"/>
    <w:sectPr w:rsidR="00C15997" w:rsidRPr="00C159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103234"/>
    <w:multiLevelType w:val="hybridMultilevel"/>
    <w:tmpl w:val="2C148552"/>
    <w:lvl w:ilvl="0" w:tplc="2AC40ABC">
      <w:start w:val="1"/>
      <w:numFmt w:val="decimal"/>
      <w:lvlText w:val="%1."/>
      <w:lvlJc w:val="left"/>
      <w:pPr>
        <w:ind w:left="720" w:hanging="360"/>
      </w:pPr>
      <w:rPr>
        <w:rFonts w:asciiTheme="majorHAnsi" w:eastAsiaTheme="majorEastAsia" w:hAnsiTheme="maj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zQ0NjYwNjA3MTEyUdpeDU4uLM/DyQAsNaAMhp5ycsAAAA"/>
  </w:docVars>
  <w:rsids>
    <w:rsidRoot w:val="00BB497A"/>
    <w:rsid w:val="000C63E0"/>
    <w:rsid w:val="00196E86"/>
    <w:rsid w:val="00725C60"/>
    <w:rsid w:val="007B2183"/>
    <w:rsid w:val="00960984"/>
    <w:rsid w:val="00B332BC"/>
    <w:rsid w:val="00BB497A"/>
    <w:rsid w:val="00C15997"/>
    <w:rsid w:val="00D168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0C1AD"/>
  <w15:chartTrackingRefBased/>
  <w15:docId w15:val="{5A3FB1E0-ECA2-4947-A4D5-42ACAFAB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9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59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C1599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59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997"/>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C15997"/>
    <w:rPr>
      <w:rFonts w:ascii="Times New Roman" w:eastAsia="Times New Roman" w:hAnsi="Times New Roman" w:cs="Times New Roman"/>
      <w:b/>
      <w:bCs/>
      <w:sz w:val="20"/>
      <w:szCs w:val="20"/>
    </w:rPr>
  </w:style>
  <w:style w:type="paragraph" w:customStyle="1" w:styleId="courseinstructor-occupation">
    <w:name w:val="course__instructor-occupation"/>
    <w:basedOn w:val="Normal"/>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15997"/>
    <w:rPr>
      <w:rFonts w:asciiTheme="majorHAnsi" w:eastAsiaTheme="majorEastAsia" w:hAnsiTheme="majorHAnsi" w:cstheme="majorBidi"/>
      <w:color w:val="1F3763" w:themeColor="accent1" w:themeShade="7F"/>
      <w:sz w:val="24"/>
      <w:szCs w:val="24"/>
    </w:rPr>
  </w:style>
  <w:style w:type="paragraph" w:customStyle="1" w:styleId="coursedescription">
    <w:name w:val="course__description"/>
    <w:basedOn w:val="Normal"/>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1599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15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6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E86"/>
    <w:rPr>
      <w:rFonts w:ascii="Segoe UI" w:hAnsi="Segoe UI" w:cs="Segoe UI"/>
      <w:sz w:val="18"/>
      <w:szCs w:val="18"/>
    </w:rPr>
  </w:style>
  <w:style w:type="character" w:styleId="HTMLCode">
    <w:name w:val="HTML Code"/>
    <w:basedOn w:val="DefaultParagraphFont"/>
    <w:uiPriority w:val="99"/>
    <w:semiHidden/>
    <w:unhideWhenUsed/>
    <w:rsid w:val="00196E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013032">
      <w:bodyDiv w:val="1"/>
      <w:marLeft w:val="0"/>
      <w:marRight w:val="0"/>
      <w:marTop w:val="0"/>
      <w:marBottom w:val="0"/>
      <w:divBdr>
        <w:top w:val="none" w:sz="0" w:space="0" w:color="auto"/>
        <w:left w:val="none" w:sz="0" w:space="0" w:color="auto"/>
        <w:bottom w:val="none" w:sz="0" w:space="0" w:color="auto"/>
        <w:right w:val="none" w:sz="0" w:space="0" w:color="auto"/>
      </w:divBdr>
    </w:div>
    <w:div w:id="982807986">
      <w:bodyDiv w:val="1"/>
      <w:marLeft w:val="0"/>
      <w:marRight w:val="0"/>
      <w:marTop w:val="0"/>
      <w:marBottom w:val="0"/>
      <w:divBdr>
        <w:top w:val="none" w:sz="0" w:space="0" w:color="auto"/>
        <w:left w:val="none" w:sz="0" w:space="0" w:color="auto"/>
        <w:bottom w:val="none" w:sz="0" w:space="0" w:color="auto"/>
        <w:right w:val="none" w:sz="0" w:space="0" w:color="auto"/>
      </w:divBdr>
    </w:div>
    <w:div w:id="141139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i, Ph.D., P.E.</dc:creator>
  <cp:keywords/>
  <dc:description/>
  <cp:lastModifiedBy>Jeff Li, Ph.D., P.E.</cp:lastModifiedBy>
  <cp:revision>4</cp:revision>
  <dcterms:created xsi:type="dcterms:W3CDTF">2019-04-17T17:34:00Z</dcterms:created>
  <dcterms:modified xsi:type="dcterms:W3CDTF">2019-04-17T18:08:00Z</dcterms:modified>
</cp:coreProperties>
</file>